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84E0B" w:rsidRDefault="00C0717D">
      <w:pPr>
        <w:rPr>
          <w:b/>
          <w:bCs/>
          <w:i/>
          <w:iCs/>
        </w:rPr>
      </w:pPr>
      <w:r>
        <w:rPr>
          <w:b/>
          <w:bCs/>
          <w:i/>
          <w:iCs/>
        </w:rPr>
        <w:t>Online Education</w:t>
      </w:r>
      <w:r w:rsidR="00C755B9">
        <w:rPr>
          <w:b/>
          <w:bCs/>
          <w:i/>
          <w:iCs/>
        </w:rPr>
        <w:t xml:space="preserve"> </w:t>
      </w:r>
      <w:r w:rsidR="00B31274" w:rsidRPr="008606CB">
        <w:rPr>
          <w:b/>
          <w:bCs/>
          <w:i/>
          <w:iCs/>
        </w:rPr>
        <w:t>Installation</w:t>
      </w:r>
      <w:r w:rsidR="008606CB" w:rsidRPr="008606CB">
        <w:rPr>
          <w:b/>
          <w:bCs/>
          <w:i/>
          <w:iCs/>
        </w:rPr>
        <w:t xml:space="preserve"> Instruction:</w:t>
      </w:r>
    </w:p>
    <w:p w:rsidR="008606CB" w:rsidRDefault="008606CB">
      <w:r>
        <w:t>Upload the extracted files in the Root Directory.</w:t>
      </w:r>
    </w:p>
    <w:p w:rsidR="008606CB" w:rsidRDefault="008606CB">
      <w:r>
        <w:t>Database File: (</w:t>
      </w:r>
      <w:r w:rsidR="00C06ED4">
        <w:t>d</w:t>
      </w:r>
      <w:r w:rsidR="0021773B">
        <w:t>atabase</w:t>
      </w:r>
      <w:r>
        <w:t>/</w:t>
      </w:r>
      <w:r w:rsidR="00C0717D" w:rsidRPr="00C0717D">
        <w:t>4visioncapital.com</w:t>
      </w:r>
      <w:r w:rsidR="00C755B9">
        <w:t>.</w:t>
      </w:r>
      <w:r w:rsidR="0068668D" w:rsidRPr="0068668D">
        <w:t>sql</w:t>
      </w:r>
      <w:r>
        <w:t>)</w:t>
      </w:r>
    </w:p>
    <w:p w:rsidR="008606CB" w:rsidRDefault="008606CB">
      <w:r>
        <w:t>Configuration File: (</w:t>
      </w:r>
      <w:r w:rsidR="00704D40">
        <w:t>admin</w:t>
      </w:r>
      <w:r w:rsidR="00073497" w:rsidRPr="00073497">
        <w:t>/</w:t>
      </w:r>
      <w:r w:rsidR="00704D40">
        <w:t>AMframe/framedb</w:t>
      </w:r>
      <w:r w:rsidR="00073497" w:rsidRPr="00073497">
        <w:t>.php</w:t>
      </w:r>
      <w:r>
        <w:t>)</w:t>
      </w:r>
    </w:p>
    <w:p w:rsidR="006945C3" w:rsidRDefault="006945C3"/>
    <w:p w:rsidR="008606CB" w:rsidRDefault="008606CB">
      <w:r>
        <w:t>Create the database user name, password &amp; database name</w:t>
      </w:r>
    </w:p>
    <w:p w:rsidR="008606CB" w:rsidRDefault="008606CB">
      <w:r>
        <w:t>Map the Database user with Database name.</w:t>
      </w:r>
    </w:p>
    <w:p w:rsidR="008606CB" w:rsidRPr="00D07779" w:rsidRDefault="008606CB">
      <w:pPr>
        <w:rPr>
          <w:b/>
          <w:i/>
          <w:iCs/>
        </w:rPr>
      </w:pPr>
      <w:r w:rsidRPr="00D07779">
        <w:rPr>
          <w:b/>
          <w:i/>
          <w:iCs/>
        </w:rPr>
        <w:t>Configuration Settings:</w:t>
      </w:r>
    </w:p>
    <w:p w:rsidR="008606CB" w:rsidRDefault="008606CB">
      <w:pPr>
        <w:rPr>
          <w:i/>
          <w:iCs/>
        </w:rPr>
      </w:pPr>
      <w:r>
        <w:rPr>
          <w:i/>
          <w:iCs/>
        </w:rPr>
        <w:t>Change the Below configuration in the configuration file…</w:t>
      </w:r>
    </w:p>
    <w:p w:rsidR="00967479" w:rsidRPr="00967479" w:rsidRDefault="00967479" w:rsidP="00967479">
      <w:r w:rsidRPr="00967479">
        <w:rPr>
          <w:i/>
          <w:iCs/>
        </w:rPr>
        <w:t>$host = "localhost";</w:t>
      </w:r>
      <w:r>
        <w:rPr>
          <w:i/>
          <w:iCs/>
        </w:rPr>
        <w:t xml:space="preserve">     </w:t>
      </w:r>
      <w:r w:rsidR="00C77C4B">
        <w:rPr>
          <w:i/>
          <w:iCs/>
        </w:rPr>
        <w:tab/>
      </w:r>
      <w:r w:rsidR="00C77C4B">
        <w:rPr>
          <w:i/>
          <w:iCs/>
        </w:rPr>
        <w:tab/>
      </w:r>
      <w:r w:rsidR="00C0717D">
        <w:rPr>
          <w:i/>
          <w:iCs/>
        </w:rPr>
        <w:tab/>
      </w:r>
      <w:r w:rsidR="003A1DF2">
        <w:rPr>
          <w:i/>
          <w:iCs/>
        </w:rPr>
        <w:tab/>
      </w:r>
      <w:r>
        <w:t>//Replace with your server name</w:t>
      </w:r>
    </w:p>
    <w:p w:rsidR="00967479" w:rsidRDefault="00967479" w:rsidP="00967479">
      <w:pPr>
        <w:rPr>
          <w:i/>
          <w:iCs/>
        </w:rPr>
      </w:pPr>
      <w:r w:rsidRPr="00967479">
        <w:rPr>
          <w:i/>
          <w:iCs/>
        </w:rPr>
        <w:t>$database = "</w:t>
      </w:r>
      <w:r w:rsidR="00C0717D">
        <w:rPr>
          <w:i/>
          <w:iCs/>
        </w:rPr>
        <w:t>online_education</w:t>
      </w:r>
      <w:r w:rsidRPr="00967479">
        <w:rPr>
          <w:i/>
          <w:iCs/>
        </w:rPr>
        <w:t>";</w:t>
      </w:r>
      <w:r w:rsidR="00C755B9">
        <w:rPr>
          <w:i/>
          <w:iCs/>
        </w:rPr>
        <w:tab/>
      </w:r>
      <w:r>
        <w:rPr>
          <w:i/>
          <w:iCs/>
        </w:rPr>
        <w:t xml:space="preserve"> </w:t>
      </w:r>
      <w:r w:rsidR="00C77C4B">
        <w:rPr>
          <w:i/>
          <w:iCs/>
        </w:rPr>
        <w:tab/>
      </w:r>
      <w:r>
        <w:t>//Replace with Database name</w:t>
      </w:r>
    </w:p>
    <w:p w:rsidR="00967479" w:rsidRPr="00967479" w:rsidRDefault="00967479" w:rsidP="00967479">
      <w:pPr>
        <w:rPr>
          <w:i/>
          <w:iCs/>
        </w:rPr>
      </w:pPr>
      <w:r w:rsidRPr="00967479">
        <w:rPr>
          <w:i/>
          <w:iCs/>
        </w:rPr>
        <w:t>$user = "root";</w:t>
      </w:r>
      <w:r>
        <w:rPr>
          <w:i/>
          <w:iCs/>
        </w:rPr>
        <w:t xml:space="preserve">          </w:t>
      </w:r>
      <w:r w:rsidR="00C77C4B">
        <w:rPr>
          <w:i/>
          <w:iCs/>
        </w:rPr>
        <w:tab/>
      </w:r>
      <w:r w:rsidR="00C77C4B">
        <w:rPr>
          <w:i/>
          <w:iCs/>
        </w:rPr>
        <w:tab/>
      </w:r>
      <w:r w:rsidR="003A1DF2">
        <w:rPr>
          <w:i/>
          <w:iCs/>
        </w:rPr>
        <w:tab/>
      </w:r>
      <w:r w:rsidR="00C0717D">
        <w:rPr>
          <w:i/>
          <w:iCs/>
        </w:rPr>
        <w:tab/>
      </w:r>
      <w:r>
        <w:rPr>
          <w:i/>
          <w:iCs/>
        </w:rPr>
        <w:t xml:space="preserve"> </w:t>
      </w:r>
      <w:r>
        <w:t>//Replace with Database username</w:t>
      </w:r>
    </w:p>
    <w:p w:rsidR="00A24E3C" w:rsidRDefault="00967479" w:rsidP="00967479">
      <w:r w:rsidRPr="00967479">
        <w:rPr>
          <w:i/>
          <w:iCs/>
        </w:rPr>
        <w:t>$password = "";</w:t>
      </w:r>
      <w:r>
        <w:rPr>
          <w:i/>
          <w:iCs/>
        </w:rPr>
        <w:t xml:space="preserve">     </w:t>
      </w:r>
      <w:r w:rsidR="00C77C4B">
        <w:rPr>
          <w:i/>
          <w:iCs/>
        </w:rPr>
        <w:tab/>
      </w:r>
      <w:r w:rsidR="00C77C4B">
        <w:rPr>
          <w:i/>
          <w:iCs/>
        </w:rPr>
        <w:tab/>
      </w:r>
      <w:r w:rsidR="003A1DF2">
        <w:rPr>
          <w:i/>
          <w:iCs/>
        </w:rPr>
        <w:tab/>
      </w:r>
      <w:r w:rsidR="00C0717D">
        <w:rPr>
          <w:i/>
          <w:iCs/>
        </w:rPr>
        <w:tab/>
      </w:r>
      <w:bookmarkStart w:id="0" w:name="_GoBack"/>
      <w:bookmarkEnd w:id="0"/>
      <w:r>
        <w:rPr>
          <w:i/>
          <w:iCs/>
        </w:rPr>
        <w:t xml:space="preserve"> </w:t>
      </w:r>
      <w:r>
        <w:t>//Replace with Database password</w:t>
      </w:r>
    </w:p>
    <w:sectPr w:rsidR="00A24E3C" w:rsidSect="00FC49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4005F2"/>
    <w:multiLevelType w:val="hybridMultilevel"/>
    <w:tmpl w:val="D78239E0"/>
    <w:lvl w:ilvl="0" w:tplc="80D6F24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savePreviewPicture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A1NzEyMzIwNjcxtDBS0lEKTi0uzszPAykwrAUAiY81NywAAAA="/>
  </w:docVars>
  <w:rsids>
    <w:rsidRoot w:val="008606CB"/>
    <w:rsid w:val="00000775"/>
    <w:rsid w:val="00001438"/>
    <w:rsid w:val="00013D72"/>
    <w:rsid w:val="000209BC"/>
    <w:rsid w:val="000213ED"/>
    <w:rsid w:val="000223FD"/>
    <w:rsid w:val="00041564"/>
    <w:rsid w:val="00042A25"/>
    <w:rsid w:val="00045EE4"/>
    <w:rsid w:val="00050610"/>
    <w:rsid w:val="000524FF"/>
    <w:rsid w:val="00056568"/>
    <w:rsid w:val="00062D1F"/>
    <w:rsid w:val="00073497"/>
    <w:rsid w:val="000766FB"/>
    <w:rsid w:val="00086587"/>
    <w:rsid w:val="00087123"/>
    <w:rsid w:val="00090730"/>
    <w:rsid w:val="000A1B9F"/>
    <w:rsid w:val="000A62CD"/>
    <w:rsid w:val="000C3815"/>
    <w:rsid w:val="000C5759"/>
    <w:rsid w:val="000C707F"/>
    <w:rsid w:val="000E28B6"/>
    <w:rsid w:val="000E5C3C"/>
    <w:rsid w:val="000E6715"/>
    <w:rsid w:val="000F01EA"/>
    <w:rsid w:val="000F2E5E"/>
    <w:rsid w:val="000F40AA"/>
    <w:rsid w:val="000F4242"/>
    <w:rsid w:val="000F5532"/>
    <w:rsid w:val="001142D8"/>
    <w:rsid w:val="00117341"/>
    <w:rsid w:val="001261CC"/>
    <w:rsid w:val="00126743"/>
    <w:rsid w:val="00135A4B"/>
    <w:rsid w:val="00143C6E"/>
    <w:rsid w:val="00144369"/>
    <w:rsid w:val="00151624"/>
    <w:rsid w:val="00165310"/>
    <w:rsid w:val="00180AAD"/>
    <w:rsid w:val="00182712"/>
    <w:rsid w:val="00190083"/>
    <w:rsid w:val="0019411F"/>
    <w:rsid w:val="001963AE"/>
    <w:rsid w:val="001B0B99"/>
    <w:rsid w:val="001B0E05"/>
    <w:rsid w:val="001B3E73"/>
    <w:rsid w:val="001B5EF0"/>
    <w:rsid w:val="001C5645"/>
    <w:rsid w:val="001C64DE"/>
    <w:rsid w:val="001C7CCD"/>
    <w:rsid w:val="001D6617"/>
    <w:rsid w:val="001E08DF"/>
    <w:rsid w:val="001E10A8"/>
    <w:rsid w:val="001E1FC8"/>
    <w:rsid w:val="001E49FA"/>
    <w:rsid w:val="001E73A3"/>
    <w:rsid w:val="00204245"/>
    <w:rsid w:val="00204376"/>
    <w:rsid w:val="002057E9"/>
    <w:rsid w:val="002075F9"/>
    <w:rsid w:val="0021773B"/>
    <w:rsid w:val="00220BC3"/>
    <w:rsid w:val="0022199F"/>
    <w:rsid w:val="00226367"/>
    <w:rsid w:val="002364EB"/>
    <w:rsid w:val="00244281"/>
    <w:rsid w:val="00244E38"/>
    <w:rsid w:val="00245A2E"/>
    <w:rsid w:val="00251BD8"/>
    <w:rsid w:val="002522C3"/>
    <w:rsid w:val="00256613"/>
    <w:rsid w:val="00256FB9"/>
    <w:rsid w:val="00263854"/>
    <w:rsid w:val="00264AAA"/>
    <w:rsid w:val="0026674F"/>
    <w:rsid w:val="00275147"/>
    <w:rsid w:val="00277379"/>
    <w:rsid w:val="00281520"/>
    <w:rsid w:val="002A402E"/>
    <w:rsid w:val="002B4171"/>
    <w:rsid w:val="002C0399"/>
    <w:rsid w:val="002C4992"/>
    <w:rsid w:val="002C5486"/>
    <w:rsid w:val="002C7011"/>
    <w:rsid w:val="002E0C32"/>
    <w:rsid w:val="002E34B8"/>
    <w:rsid w:val="002F43C6"/>
    <w:rsid w:val="002F6563"/>
    <w:rsid w:val="00302454"/>
    <w:rsid w:val="00302E69"/>
    <w:rsid w:val="00322B13"/>
    <w:rsid w:val="00330A99"/>
    <w:rsid w:val="00331679"/>
    <w:rsid w:val="00331D27"/>
    <w:rsid w:val="00334066"/>
    <w:rsid w:val="0033615E"/>
    <w:rsid w:val="003527FE"/>
    <w:rsid w:val="003609CB"/>
    <w:rsid w:val="00361E73"/>
    <w:rsid w:val="00365714"/>
    <w:rsid w:val="0037150B"/>
    <w:rsid w:val="00373A43"/>
    <w:rsid w:val="00375478"/>
    <w:rsid w:val="0037598E"/>
    <w:rsid w:val="0037623B"/>
    <w:rsid w:val="00385197"/>
    <w:rsid w:val="003857A9"/>
    <w:rsid w:val="00387111"/>
    <w:rsid w:val="00392E21"/>
    <w:rsid w:val="00393D92"/>
    <w:rsid w:val="003950B4"/>
    <w:rsid w:val="00395C73"/>
    <w:rsid w:val="00396A37"/>
    <w:rsid w:val="00396D07"/>
    <w:rsid w:val="00396EED"/>
    <w:rsid w:val="003A1DF2"/>
    <w:rsid w:val="003A70C2"/>
    <w:rsid w:val="003B428A"/>
    <w:rsid w:val="003C114E"/>
    <w:rsid w:val="003C7817"/>
    <w:rsid w:val="003D1C62"/>
    <w:rsid w:val="003D27E6"/>
    <w:rsid w:val="003D399F"/>
    <w:rsid w:val="003E34D0"/>
    <w:rsid w:val="003E70FC"/>
    <w:rsid w:val="003F0F99"/>
    <w:rsid w:val="003F365D"/>
    <w:rsid w:val="003F7558"/>
    <w:rsid w:val="00401FE0"/>
    <w:rsid w:val="00404E4B"/>
    <w:rsid w:val="00411D9F"/>
    <w:rsid w:val="00415C16"/>
    <w:rsid w:val="00434960"/>
    <w:rsid w:val="00446C0B"/>
    <w:rsid w:val="00450D8B"/>
    <w:rsid w:val="00454B26"/>
    <w:rsid w:val="00454D09"/>
    <w:rsid w:val="004662C7"/>
    <w:rsid w:val="00466C38"/>
    <w:rsid w:val="00483BB5"/>
    <w:rsid w:val="004A5C2C"/>
    <w:rsid w:val="004A7AA5"/>
    <w:rsid w:val="004C37D7"/>
    <w:rsid w:val="004C3A9E"/>
    <w:rsid w:val="004D5B65"/>
    <w:rsid w:val="004D68EA"/>
    <w:rsid w:val="004D6916"/>
    <w:rsid w:val="004E733F"/>
    <w:rsid w:val="004F5785"/>
    <w:rsid w:val="0050005D"/>
    <w:rsid w:val="00500172"/>
    <w:rsid w:val="005047CB"/>
    <w:rsid w:val="00506BE3"/>
    <w:rsid w:val="00520B03"/>
    <w:rsid w:val="00531072"/>
    <w:rsid w:val="00532C2B"/>
    <w:rsid w:val="00535FAF"/>
    <w:rsid w:val="00537F24"/>
    <w:rsid w:val="00542501"/>
    <w:rsid w:val="00542D95"/>
    <w:rsid w:val="00551D53"/>
    <w:rsid w:val="0055245C"/>
    <w:rsid w:val="005634AD"/>
    <w:rsid w:val="0056384D"/>
    <w:rsid w:val="00563E55"/>
    <w:rsid w:val="00564750"/>
    <w:rsid w:val="005705C7"/>
    <w:rsid w:val="00572FDD"/>
    <w:rsid w:val="00580BB7"/>
    <w:rsid w:val="00582FC0"/>
    <w:rsid w:val="00590B37"/>
    <w:rsid w:val="00592B5F"/>
    <w:rsid w:val="00592BEC"/>
    <w:rsid w:val="00597385"/>
    <w:rsid w:val="005A2E27"/>
    <w:rsid w:val="005B3DAF"/>
    <w:rsid w:val="005B7EBD"/>
    <w:rsid w:val="005C0E80"/>
    <w:rsid w:val="005C48E7"/>
    <w:rsid w:val="005C4A1D"/>
    <w:rsid w:val="005F07AF"/>
    <w:rsid w:val="00603690"/>
    <w:rsid w:val="0060579F"/>
    <w:rsid w:val="00606AF3"/>
    <w:rsid w:val="00607A6E"/>
    <w:rsid w:val="00627D34"/>
    <w:rsid w:val="006311B4"/>
    <w:rsid w:val="00637C48"/>
    <w:rsid w:val="0065275B"/>
    <w:rsid w:val="00656F51"/>
    <w:rsid w:val="00657747"/>
    <w:rsid w:val="006608FC"/>
    <w:rsid w:val="00675CF9"/>
    <w:rsid w:val="0068163B"/>
    <w:rsid w:val="0068668D"/>
    <w:rsid w:val="006945C3"/>
    <w:rsid w:val="006A146C"/>
    <w:rsid w:val="006B083A"/>
    <w:rsid w:val="006D06C8"/>
    <w:rsid w:val="006D06D5"/>
    <w:rsid w:val="006D4E5C"/>
    <w:rsid w:val="006D5610"/>
    <w:rsid w:val="006E70B1"/>
    <w:rsid w:val="006E74F1"/>
    <w:rsid w:val="006F41D1"/>
    <w:rsid w:val="006F56D3"/>
    <w:rsid w:val="00704D40"/>
    <w:rsid w:val="00705BBF"/>
    <w:rsid w:val="00707D57"/>
    <w:rsid w:val="00714601"/>
    <w:rsid w:val="00722509"/>
    <w:rsid w:val="00724ABD"/>
    <w:rsid w:val="007267FE"/>
    <w:rsid w:val="007278C7"/>
    <w:rsid w:val="00730524"/>
    <w:rsid w:val="00734D9A"/>
    <w:rsid w:val="0075622A"/>
    <w:rsid w:val="007575E4"/>
    <w:rsid w:val="00770D80"/>
    <w:rsid w:val="007720CB"/>
    <w:rsid w:val="00775BC0"/>
    <w:rsid w:val="007768D6"/>
    <w:rsid w:val="00780230"/>
    <w:rsid w:val="0078157F"/>
    <w:rsid w:val="00787813"/>
    <w:rsid w:val="0079729C"/>
    <w:rsid w:val="00797481"/>
    <w:rsid w:val="007A548E"/>
    <w:rsid w:val="007B07BC"/>
    <w:rsid w:val="007C1419"/>
    <w:rsid w:val="007C6DA5"/>
    <w:rsid w:val="007D5C71"/>
    <w:rsid w:val="007D5EFF"/>
    <w:rsid w:val="007E1C11"/>
    <w:rsid w:val="007E34B3"/>
    <w:rsid w:val="007F07C7"/>
    <w:rsid w:val="00801E0D"/>
    <w:rsid w:val="008059EF"/>
    <w:rsid w:val="00810A2B"/>
    <w:rsid w:val="00811B73"/>
    <w:rsid w:val="008129DD"/>
    <w:rsid w:val="00815895"/>
    <w:rsid w:val="00821EEF"/>
    <w:rsid w:val="0082419A"/>
    <w:rsid w:val="0084053E"/>
    <w:rsid w:val="00841F3B"/>
    <w:rsid w:val="0084210D"/>
    <w:rsid w:val="00843DFB"/>
    <w:rsid w:val="00844D2F"/>
    <w:rsid w:val="00845437"/>
    <w:rsid w:val="008606CB"/>
    <w:rsid w:val="00862B21"/>
    <w:rsid w:val="008654D2"/>
    <w:rsid w:val="008674A9"/>
    <w:rsid w:val="00872B32"/>
    <w:rsid w:val="008730E5"/>
    <w:rsid w:val="0087448F"/>
    <w:rsid w:val="00876E2E"/>
    <w:rsid w:val="00882F53"/>
    <w:rsid w:val="008947A8"/>
    <w:rsid w:val="008A2B4F"/>
    <w:rsid w:val="008A3797"/>
    <w:rsid w:val="008B4D3C"/>
    <w:rsid w:val="008B76E8"/>
    <w:rsid w:val="008C4D55"/>
    <w:rsid w:val="008C65A9"/>
    <w:rsid w:val="008D2AAD"/>
    <w:rsid w:val="008D371D"/>
    <w:rsid w:val="008D65FF"/>
    <w:rsid w:val="008E0D05"/>
    <w:rsid w:val="008E20FD"/>
    <w:rsid w:val="008E4205"/>
    <w:rsid w:val="008F1B41"/>
    <w:rsid w:val="00902C6D"/>
    <w:rsid w:val="009031E6"/>
    <w:rsid w:val="00904419"/>
    <w:rsid w:val="00904533"/>
    <w:rsid w:val="00906836"/>
    <w:rsid w:val="00910D31"/>
    <w:rsid w:val="00912388"/>
    <w:rsid w:val="00916573"/>
    <w:rsid w:val="00926F25"/>
    <w:rsid w:val="00936514"/>
    <w:rsid w:val="009515D9"/>
    <w:rsid w:val="009575D3"/>
    <w:rsid w:val="00960E95"/>
    <w:rsid w:val="00961B72"/>
    <w:rsid w:val="009641B6"/>
    <w:rsid w:val="00967479"/>
    <w:rsid w:val="00984E0B"/>
    <w:rsid w:val="009910FC"/>
    <w:rsid w:val="009A1635"/>
    <w:rsid w:val="009A3402"/>
    <w:rsid w:val="009A68F0"/>
    <w:rsid w:val="009A7646"/>
    <w:rsid w:val="009B4081"/>
    <w:rsid w:val="009B62B3"/>
    <w:rsid w:val="009B678B"/>
    <w:rsid w:val="009B7C3F"/>
    <w:rsid w:val="009C0299"/>
    <w:rsid w:val="009D07D6"/>
    <w:rsid w:val="009E040C"/>
    <w:rsid w:val="009F3A89"/>
    <w:rsid w:val="009F74DE"/>
    <w:rsid w:val="00A24E3C"/>
    <w:rsid w:val="00A25315"/>
    <w:rsid w:val="00A32161"/>
    <w:rsid w:val="00A32E92"/>
    <w:rsid w:val="00A3351B"/>
    <w:rsid w:val="00A35621"/>
    <w:rsid w:val="00A41111"/>
    <w:rsid w:val="00A41B0A"/>
    <w:rsid w:val="00A422B5"/>
    <w:rsid w:val="00A46059"/>
    <w:rsid w:val="00A475A5"/>
    <w:rsid w:val="00A5444E"/>
    <w:rsid w:val="00A54737"/>
    <w:rsid w:val="00A54B86"/>
    <w:rsid w:val="00A568F3"/>
    <w:rsid w:val="00A63642"/>
    <w:rsid w:val="00A70059"/>
    <w:rsid w:val="00A70FF4"/>
    <w:rsid w:val="00A8038A"/>
    <w:rsid w:val="00A82BCE"/>
    <w:rsid w:val="00A92FE6"/>
    <w:rsid w:val="00A95BAD"/>
    <w:rsid w:val="00A96B61"/>
    <w:rsid w:val="00AA01DB"/>
    <w:rsid w:val="00AA30B9"/>
    <w:rsid w:val="00AA3A8D"/>
    <w:rsid w:val="00AB7CB2"/>
    <w:rsid w:val="00AC24D5"/>
    <w:rsid w:val="00AC2AB3"/>
    <w:rsid w:val="00AC4D57"/>
    <w:rsid w:val="00AC57DD"/>
    <w:rsid w:val="00AC62F8"/>
    <w:rsid w:val="00AC6759"/>
    <w:rsid w:val="00AD180F"/>
    <w:rsid w:val="00AD5AC3"/>
    <w:rsid w:val="00AD6942"/>
    <w:rsid w:val="00AE77E8"/>
    <w:rsid w:val="00AF12AA"/>
    <w:rsid w:val="00AF13A3"/>
    <w:rsid w:val="00AF344E"/>
    <w:rsid w:val="00AF5E4D"/>
    <w:rsid w:val="00AF6F29"/>
    <w:rsid w:val="00B053DA"/>
    <w:rsid w:val="00B06C23"/>
    <w:rsid w:val="00B20DAA"/>
    <w:rsid w:val="00B2423B"/>
    <w:rsid w:val="00B31274"/>
    <w:rsid w:val="00B37C81"/>
    <w:rsid w:val="00B40050"/>
    <w:rsid w:val="00B503F7"/>
    <w:rsid w:val="00B53D10"/>
    <w:rsid w:val="00B61082"/>
    <w:rsid w:val="00B61125"/>
    <w:rsid w:val="00B63DA0"/>
    <w:rsid w:val="00B77F73"/>
    <w:rsid w:val="00B80414"/>
    <w:rsid w:val="00BB43BF"/>
    <w:rsid w:val="00BC1DE6"/>
    <w:rsid w:val="00BD7310"/>
    <w:rsid w:val="00BE0F8B"/>
    <w:rsid w:val="00BE541B"/>
    <w:rsid w:val="00BF1A80"/>
    <w:rsid w:val="00BF59D7"/>
    <w:rsid w:val="00C06ED4"/>
    <w:rsid w:val="00C0717D"/>
    <w:rsid w:val="00C0725C"/>
    <w:rsid w:val="00C137D3"/>
    <w:rsid w:val="00C1462C"/>
    <w:rsid w:val="00C21256"/>
    <w:rsid w:val="00C2224F"/>
    <w:rsid w:val="00C23E0A"/>
    <w:rsid w:val="00C333BB"/>
    <w:rsid w:val="00C40AEF"/>
    <w:rsid w:val="00C4527D"/>
    <w:rsid w:val="00C54116"/>
    <w:rsid w:val="00C55AB5"/>
    <w:rsid w:val="00C611AE"/>
    <w:rsid w:val="00C65BB1"/>
    <w:rsid w:val="00C755B9"/>
    <w:rsid w:val="00C77C4B"/>
    <w:rsid w:val="00C87697"/>
    <w:rsid w:val="00C92317"/>
    <w:rsid w:val="00C97512"/>
    <w:rsid w:val="00CB19FF"/>
    <w:rsid w:val="00CC3700"/>
    <w:rsid w:val="00CC75EF"/>
    <w:rsid w:val="00CC7C9C"/>
    <w:rsid w:val="00CD3794"/>
    <w:rsid w:val="00CD56C7"/>
    <w:rsid w:val="00CE4F62"/>
    <w:rsid w:val="00CF3FA0"/>
    <w:rsid w:val="00D003CD"/>
    <w:rsid w:val="00D07779"/>
    <w:rsid w:val="00D2090F"/>
    <w:rsid w:val="00D2449D"/>
    <w:rsid w:val="00D268C3"/>
    <w:rsid w:val="00D30B9D"/>
    <w:rsid w:val="00D3412F"/>
    <w:rsid w:val="00D53E4F"/>
    <w:rsid w:val="00D5573F"/>
    <w:rsid w:val="00D5699C"/>
    <w:rsid w:val="00D669FF"/>
    <w:rsid w:val="00D670FF"/>
    <w:rsid w:val="00D737DB"/>
    <w:rsid w:val="00D770B6"/>
    <w:rsid w:val="00D91122"/>
    <w:rsid w:val="00D91D08"/>
    <w:rsid w:val="00DC0EAC"/>
    <w:rsid w:val="00DC53A7"/>
    <w:rsid w:val="00DD1422"/>
    <w:rsid w:val="00DD55B1"/>
    <w:rsid w:val="00DE5C7A"/>
    <w:rsid w:val="00DE701F"/>
    <w:rsid w:val="00DF515D"/>
    <w:rsid w:val="00DF5EF4"/>
    <w:rsid w:val="00E11CC8"/>
    <w:rsid w:val="00E139F7"/>
    <w:rsid w:val="00E16CEF"/>
    <w:rsid w:val="00E2397B"/>
    <w:rsid w:val="00E3013A"/>
    <w:rsid w:val="00E30AF7"/>
    <w:rsid w:val="00E31258"/>
    <w:rsid w:val="00E450A8"/>
    <w:rsid w:val="00E52463"/>
    <w:rsid w:val="00E53782"/>
    <w:rsid w:val="00E63427"/>
    <w:rsid w:val="00E9223C"/>
    <w:rsid w:val="00E93A01"/>
    <w:rsid w:val="00EA0BD9"/>
    <w:rsid w:val="00EB0165"/>
    <w:rsid w:val="00EB10BC"/>
    <w:rsid w:val="00EB24AB"/>
    <w:rsid w:val="00EC33A3"/>
    <w:rsid w:val="00ED55F5"/>
    <w:rsid w:val="00EE0A22"/>
    <w:rsid w:val="00EE2944"/>
    <w:rsid w:val="00EE5432"/>
    <w:rsid w:val="00EE5E80"/>
    <w:rsid w:val="00EF209B"/>
    <w:rsid w:val="00EF5EE8"/>
    <w:rsid w:val="00F03A0F"/>
    <w:rsid w:val="00F17FEA"/>
    <w:rsid w:val="00F205D4"/>
    <w:rsid w:val="00F252D5"/>
    <w:rsid w:val="00F25C61"/>
    <w:rsid w:val="00F263A1"/>
    <w:rsid w:val="00F3261A"/>
    <w:rsid w:val="00F36C18"/>
    <w:rsid w:val="00F43C95"/>
    <w:rsid w:val="00F479C7"/>
    <w:rsid w:val="00F558B9"/>
    <w:rsid w:val="00F6612C"/>
    <w:rsid w:val="00F816E8"/>
    <w:rsid w:val="00F82848"/>
    <w:rsid w:val="00F91FB6"/>
    <w:rsid w:val="00FA4CD0"/>
    <w:rsid w:val="00FA69AF"/>
    <w:rsid w:val="00FB07F5"/>
    <w:rsid w:val="00FB0E27"/>
    <w:rsid w:val="00FB76EE"/>
    <w:rsid w:val="00FC494B"/>
    <w:rsid w:val="00FC5F87"/>
    <w:rsid w:val="00FD1358"/>
    <w:rsid w:val="00FD4C51"/>
    <w:rsid w:val="00FD63BB"/>
    <w:rsid w:val="00FE040F"/>
    <w:rsid w:val="00FE5414"/>
    <w:rsid w:val="00FE5D78"/>
    <w:rsid w:val="00FF1086"/>
    <w:rsid w:val="00FF6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6E0F1FE-E3D5-41BC-A2FB-74B55D838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494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22B5"/>
    <w:pPr>
      <w:ind w:left="720"/>
      <w:contextualSpacing/>
    </w:pPr>
  </w:style>
  <w:style w:type="paragraph" w:styleId="NoSpacing">
    <w:name w:val="No Spacing"/>
    <w:uiPriority w:val="1"/>
    <w:qFormat/>
    <w:rsid w:val="00A24E3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91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an</dc:creator>
  <cp:lastModifiedBy>ADMIN</cp:lastModifiedBy>
  <cp:revision>141</cp:revision>
  <dcterms:created xsi:type="dcterms:W3CDTF">2011-07-08T09:52:00Z</dcterms:created>
  <dcterms:modified xsi:type="dcterms:W3CDTF">2019-07-10T07:17:00Z</dcterms:modified>
</cp:coreProperties>
</file>